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EBFD2" w14:textId="77777777" w:rsidR="006D45F3" w:rsidRPr="00384D08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2D2ACBFC" w14:textId="77777777" w:rsidR="00384D08" w:rsidRDefault="001669D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 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</w:t>
      </w:r>
    </w:p>
    <w:p w14:paraId="7A489AC4" w14:textId="70F5F861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Level Playing Field Membership Form 2019</w:t>
      </w:r>
      <w:r w:rsidR="00431E83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/20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– </w:t>
      </w:r>
      <w:r w:rsidR="008971BD"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DSA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Membership</w:t>
      </w:r>
    </w:p>
    <w:p w14:paraId="433125BF" w14:textId="2331D5FB" w:rsidR="000E1D5B" w:rsidRPr="00384D08" w:rsidRDefault="000E1D5B" w:rsidP="000E1D5B">
      <w:pPr>
        <w:pStyle w:val="NoSpacing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9C606B" w14:textId="06F20573" w:rsidR="000E1D5B" w:rsidRPr="00384D08" w:rsidRDefault="006F16DA" w:rsidP="006F16DA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DSA</w:t>
      </w:r>
      <w:r w:rsidR="000E1D5B"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544"/>
        <w:gridCol w:w="2268"/>
        <w:gridCol w:w="1224"/>
      </w:tblGrid>
      <w:tr w:rsidR="006F16DA" w:rsidRPr="00384D08" w14:paraId="30BA226C" w14:textId="77777777" w:rsidTr="006F16DA">
        <w:tc>
          <w:tcPr>
            <w:tcW w:w="1980" w:type="dxa"/>
            <w:shd w:val="clear" w:color="auto" w:fill="06865F"/>
          </w:tcPr>
          <w:p w14:paraId="19F3EB36" w14:textId="2077B210" w:rsidR="006F16DA" w:rsidRPr="00384D08" w:rsidRDefault="006F16DA" w:rsidP="002F5153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SA Name:</w:t>
            </w:r>
          </w:p>
        </w:tc>
        <w:tc>
          <w:tcPr>
            <w:tcW w:w="3544" w:type="dxa"/>
          </w:tcPr>
          <w:p w14:paraId="03A756D5" w14:textId="77777777" w:rsidR="006F16DA" w:rsidRDefault="006F16DA" w:rsidP="002F5153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  <w:p w14:paraId="3D934943" w14:textId="0F2E70BA" w:rsidR="00384D08" w:rsidRPr="00384D08" w:rsidRDefault="00384D08" w:rsidP="002F5153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06865F"/>
          </w:tcPr>
          <w:p w14:paraId="566E7697" w14:textId="4527755E" w:rsidR="006F16DA" w:rsidRPr="00384D08" w:rsidRDefault="006F16DA" w:rsidP="002F5153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umber of Members</w:t>
            </w:r>
          </w:p>
        </w:tc>
        <w:tc>
          <w:tcPr>
            <w:tcW w:w="1224" w:type="dxa"/>
          </w:tcPr>
          <w:p w14:paraId="66C8643B" w14:textId="77777777" w:rsidR="006F16DA" w:rsidRPr="00384D08" w:rsidRDefault="006F16DA" w:rsidP="002F5153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612BC1CF" w14:textId="77777777" w:rsidR="000E1D5B" w:rsidRPr="00384D08" w:rsidRDefault="000E1D5B" w:rsidP="000E1D5B">
      <w:pPr>
        <w:pStyle w:val="NoSpacing"/>
        <w:rPr>
          <w:rFonts w:ascii="Arial" w:hAnsi="Arial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323"/>
        <w:gridCol w:w="1451"/>
        <w:gridCol w:w="2682"/>
        <w:gridCol w:w="1415"/>
      </w:tblGrid>
      <w:tr w:rsidR="008738A1" w:rsidRPr="00384D08" w14:paraId="1EC5BC9F" w14:textId="3B9E4363" w:rsidTr="005C1D13">
        <w:tc>
          <w:tcPr>
            <w:tcW w:w="1145" w:type="dxa"/>
            <w:shd w:val="clear" w:color="auto" w:fill="06865F"/>
            <w:vAlign w:val="center"/>
          </w:tcPr>
          <w:p w14:paraId="66B71357" w14:textId="0AE8F814" w:rsidR="008738A1" w:rsidRPr="00384D08" w:rsidRDefault="008738A1" w:rsidP="008738A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Officer</w:t>
            </w:r>
          </w:p>
        </w:tc>
        <w:tc>
          <w:tcPr>
            <w:tcW w:w="2323" w:type="dxa"/>
            <w:shd w:val="clear" w:color="auto" w:fill="06865F"/>
            <w:vAlign w:val="center"/>
          </w:tcPr>
          <w:p w14:paraId="186DD516" w14:textId="41AAE55E" w:rsidR="008738A1" w:rsidRPr="00384D08" w:rsidRDefault="008738A1" w:rsidP="008738A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451" w:type="dxa"/>
            <w:shd w:val="clear" w:color="auto" w:fill="06865F"/>
            <w:vAlign w:val="center"/>
          </w:tcPr>
          <w:p w14:paraId="489476B9" w14:textId="5DE10C9C" w:rsidR="008738A1" w:rsidRPr="00384D08" w:rsidRDefault="008738A1" w:rsidP="008738A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682" w:type="dxa"/>
            <w:shd w:val="clear" w:color="auto" w:fill="06865F"/>
            <w:vAlign w:val="center"/>
          </w:tcPr>
          <w:p w14:paraId="029B66DC" w14:textId="27F18274" w:rsidR="008738A1" w:rsidRPr="00384D08" w:rsidRDefault="008738A1" w:rsidP="008738A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415" w:type="dxa"/>
            <w:shd w:val="clear" w:color="auto" w:fill="06865F"/>
            <w:vAlign w:val="center"/>
          </w:tcPr>
          <w:p w14:paraId="418C0C20" w14:textId="00D4D022" w:rsidR="008738A1" w:rsidRPr="00384D08" w:rsidRDefault="008738A1" w:rsidP="008738A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n Membership</w:t>
            </w:r>
          </w:p>
        </w:tc>
      </w:tr>
      <w:tr w:rsidR="008738A1" w:rsidRPr="00384D08" w14:paraId="1594EBAA" w14:textId="515C168C" w:rsidTr="005C1D13">
        <w:tc>
          <w:tcPr>
            <w:tcW w:w="1145" w:type="dxa"/>
            <w:shd w:val="clear" w:color="auto" w:fill="auto"/>
          </w:tcPr>
          <w:p w14:paraId="1A834409" w14:textId="77777777" w:rsidR="008738A1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22E1EA2C" w14:textId="7EB25567" w:rsidR="00384D08" w:rsidRPr="00384D08" w:rsidRDefault="00384D08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4FE14C43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11377B9D" w14:textId="436EA873" w:rsidR="008738A1" w:rsidRPr="00384D08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188DDE46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54D9CCA1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8738A1" w:rsidRPr="00384D08" w14:paraId="14910F80" w14:textId="2D6DD0AC" w:rsidTr="005C1D13">
        <w:tc>
          <w:tcPr>
            <w:tcW w:w="1145" w:type="dxa"/>
            <w:shd w:val="clear" w:color="auto" w:fill="auto"/>
          </w:tcPr>
          <w:p w14:paraId="7CE29EF3" w14:textId="77777777" w:rsidR="008738A1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71CAE41B" w14:textId="38D5CB3C" w:rsidR="00384D08" w:rsidRPr="00384D08" w:rsidRDefault="00384D08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0F9DD141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34715E64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7C3EE982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68EB32F2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8738A1" w:rsidRPr="00384D08" w14:paraId="09C8DCBF" w14:textId="4C5DFC51" w:rsidTr="005C1D13">
        <w:tc>
          <w:tcPr>
            <w:tcW w:w="1145" w:type="dxa"/>
            <w:shd w:val="clear" w:color="auto" w:fill="auto"/>
          </w:tcPr>
          <w:p w14:paraId="101813CC" w14:textId="77777777" w:rsidR="008738A1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10A5895B" w14:textId="1CF8CE89" w:rsidR="00384D08" w:rsidRPr="00384D08" w:rsidRDefault="00384D08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399332FD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5F17DFF6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31F7C838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4CA59960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8738A1" w:rsidRPr="00384D08" w14:paraId="48617C70" w14:textId="40C96586" w:rsidTr="005C1D13">
        <w:tc>
          <w:tcPr>
            <w:tcW w:w="1145" w:type="dxa"/>
            <w:shd w:val="clear" w:color="auto" w:fill="auto"/>
          </w:tcPr>
          <w:p w14:paraId="7BD0AA9E" w14:textId="77777777" w:rsidR="008738A1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76D32AB8" w14:textId="06BC2B2A" w:rsidR="00384D08" w:rsidRPr="00384D08" w:rsidRDefault="00384D08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auto"/>
          </w:tcPr>
          <w:p w14:paraId="1E1AC277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  <w:shd w:val="clear" w:color="auto" w:fill="auto"/>
          </w:tcPr>
          <w:p w14:paraId="03A31F2F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682" w:type="dxa"/>
            <w:shd w:val="clear" w:color="auto" w:fill="auto"/>
          </w:tcPr>
          <w:p w14:paraId="23EFFA49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5" w:type="dxa"/>
          </w:tcPr>
          <w:p w14:paraId="09489B8D" w14:textId="77777777" w:rsidR="008738A1" w:rsidRPr="00384D08" w:rsidRDefault="008738A1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</w:tbl>
    <w:p w14:paraId="3CD5470D" w14:textId="77777777" w:rsidR="005C1D13" w:rsidRPr="00384D08" w:rsidRDefault="005C1D13" w:rsidP="005C1D13">
      <w:pPr>
        <w:pStyle w:val="NoSpacing"/>
        <w:rPr>
          <w:rFonts w:ascii="Arial" w:hAnsi="Arial" w:cs="Arial"/>
          <w:sz w:val="16"/>
          <w:szCs w:val="16"/>
        </w:rPr>
      </w:pPr>
      <w:r w:rsidRPr="00384D08">
        <w:rPr>
          <w:rFonts w:ascii="Arial" w:hAnsi="Arial" w:cs="Arial"/>
          <w:sz w:val="16"/>
          <w:szCs w:val="16"/>
        </w:rPr>
        <w:t xml:space="preserve">*Simply mark </w:t>
      </w:r>
      <w:r w:rsidRPr="00384D08">
        <w:rPr>
          <w:rFonts w:ascii="Arial" w:hAnsi="Arial" w:cs="Arial"/>
          <w:b/>
          <w:sz w:val="16"/>
          <w:szCs w:val="16"/>
        </w:rPr>
        <w:t>YES</w:t>
      </w:r>
      <w:r w:rsidRPr="00384D08">
        <w:rPr>
          <w:rFonts w:ascii="Arial" w:hAnsi="Arial" w:cs="Arial"/>
          <w:sz w:val="16"/>
          <w:szCs w:val="16"/>
        </w:rPr>
        <w:t xml:space="preserve"> in the ‘Fan Membership’ column if you would like this individual membership along with your DSA membership you are applying for (both free).</w:t>
      </w:r>
    </w:p>
    <w:p w14:paraId="5D138FEB" w14:textId="2E17EA30" w:rsidR="005C1D13" w:rsidRDefault="005C1D13" w:rsidP="005C1D13">
      <w:pPr>
        <w:pStyle w:val="NoSpacing"/>
        <w:rPr>
          <w:rFonts w:ascii="Arial" w:hAnsi="Arial" w:cs="Arial"/>
          <w:b/>
          <w:sz w:val="16"/>
          <w:szCs w:val="16"/>
        </w:rPr>
      </w:pPr>
      <w:r w:rsidRPr="00384D08">
        <w:rPr>
          <w:rFonts w:ascii="Arial" w:hAnsi="Arial" w:cs="Arial"/>
          <w:b/>
          <w:sz w:val="16"/>
          <w:szCs w:val="16"/>
        </w:rPr>
        <w:t>*all names above will be added to our membership data base and will receive our Newsletter.</w:t>
      </w:r>
    </w:p>
    <w:p w14:paraId="6680052F" w14:textId="77777777" w:rsidR="00384D08" w:rsidRPr="00384D08" w:rsidRDefault="00384D08" w:rsidP="005C1D13">
      <w:pPr>
        <w:pStyle w:val="NoSpacing"/>
        <w:rPr>
          <w:rFonts w:ascii="Arial" w:hAnsi="Arial" w:cs="Arial"/>
          <w:b/>
          <w:sz w:val="16"/>
          <w:szCs w:val="16"/>
        </w:rPr>
      </w:pPr>
    </w:p>
    <w:p w14:paraId="73204866" w14:textId="77777777" w:rsidR="003B20FD" w:rsidRPr="00384D08" w:rsidRDefault="003B20FD" w:rsidP="000E1D5B">
      <w:pPr>
        <w:pStyle w:val="NoSpacing"/>
        <w:rPr>
          <w:rFonts w:ascii="Arial" w:hAnsi="Arial" w:cs="Arial"/>
          <w:sz w:val="16"/>
          <w:szCs w:val="16"/>
        </w:rPr>
      </w:pPr>
    </w:p>
    <w:p w14:paraId="5E582350" w14:textId="69C486FC" w:rsidR="000E1D5B" w:rsidRPr="00384D08" w:rsidRDefault="000E1D5B" w:rsidP="00962B97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color w:val="44546A" w:themeColor="text2"/>
          <w:sz w:val="20"/>
          <w:szCs w:val="20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Membe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0E1D5B" w:rsidRPr="00384D08" w14:paraId="52BE176D" w14:textId="77777777" w:rsidTr="000E1D5B">
        <w:trPr>
          <w:trHeight w:val="267"/>
        </w:trPr>
        <w:tc>
          <w:tcPr>
            <w:tcW w:w="3681" w:type="dxa"/>
            <w:shd w:val="clear" w:color="auto" w:fill="06865F"/>
          </w:tcPr>
          <w:p w14:paraId="764FAEDE" w14:textId="6B2C4B67" w:rsidR="000E1D5B" w:rsidRPr="00384D08" w:rsidRDefault="00486223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Key contact Information for </w:t>
            </w:r>
            <w:r w:rsidR="002761DA" w:rsidRPr="00384D08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384D08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2761DA" w:rsidRPr="00384D08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384D08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5335" w:type="dxa"/>
          </w:tcPr>
          <w:p w14:paraId="3BD1E7B1" w14:textId="77777777" w:rsidR="000E1D5B" w:rsidRDefault="000E1D5B" w:rsidP="00164D34">
            <w:pPr>
              <w:pStyle w:val="NoSpacing"/>
              <w:rPr>
                <w:rFonts w:ascii="Arial" w:hAnsi="Arial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1E72F947" w:rsidR="00384D08" w:rsidRPr="00384D08" w:rsidRDefault="00384D08" w:rsidP="00164D34">
            <w:pPr>
              <w:pStyle w:val="NoSpacing"/>
              <w:rPr>
                <w:rFonts w:ascii="Arial" w:hAnsi="Arial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384D08" w14:paraId="217ED656" w14:textId="77777777" w:rsidTr="000E1D5B">
        <w:trPr>
          <w:trHeight w:val="285"/>
        </w:trPr>
        <w:tc>
          <w:tcPr>
            <w:tcW w:w="3681" w:type="dxa"/>
            <w:shd w:val="clear" w:color="auto" w:fill="06865F"/>
          </w:tcPr>
          <w:p w14:paraId="61959719" w14:textId="77777777" w:rsidR="000E1D5B" w:rsidRPr="00384D08" w:rsidRDefault="000E1D5B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335" w:type="dxa"/>
          </w:tcPr>
          <w:p w14:paraId="42D28681" w14:textId="77777777" w:rsidR="000E1D5B" w:rsidRPr="00384D08" w:rsidRDefault="000E1D5B" w:rsidP="00164D34">
            <w:pPr>
              <w:pStyle w:val="NoSpacing"/>
              <w:rPr>
                <w:rFonts w:ascii="Arial" w:hAnsi="Arial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384D08" w:rsidRDefault="000E1D5B" w:rsidP="000E1D5B">
      <w:pPr>
        <w:pStyle w:val="NoSpacing"/>
        <w:rPr>
          <w:rFonts w:ascii="Arial" w:hAnsi="Arial" w:cs="Arial"/>
          <w:color w:val="44546A" w:themeColor="text2"/>
          <w:sz w:val="20"/>
          <w:szCs w:val="20"/>
        </w:rPr>
      </w:pPr>
    </w:p>
    <w:p w14:paraId="1F70B86E" w14:textId="77777777" w:rsidR="00384D08" w:rsidRDefault="00384D08" w:rsidP="00384D08">
      <w:pPr>
        <w:pStyle w:val="NoSpacing"/>
        <w:ind w:left="284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5C4B917F" w14:textId="5853BC6E" w:rsidR="000E1D5B" w:rsidRPr="00384D08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Donation</w:t>
      </w:r>
    </w:p>
    <w:p w14:paraId="36464099" w14:textId="71978E37" w:rsidR="000E1D5B" w:rsidRPr="00384D08" w:rsidRDefault="000E1D5B" w:rsidP="005C1D13">
      <w:pPr>
        <w:pStyle w:val="NoSpacing"/>
        <w:rPr>
          <w:rFonts w:ascii="Arial" w:hAnsi="Arial" w:cs="Arial"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>Methods of payment:</w:t>
      </w:r>
    </w:p>
    <w:p w14:paraId="1AFA89A4" w14:textId="4B4A0F24" w:rsidR="0084748A" w:rsidRPr="00384D08" w:rsidRDefault="005C1D13" w:rsidP="0084748A">
      <w:pPr>
        <w:pStyle w:val="NoSpacing"/>
        <w:numPr>
          <w:ilvl w:val="0"/>
          <w:numId w:val="27"/>
        </w:numPr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BACS payment: </w:t>
      </w:r>
      <w:r w:rsidR="0084748A" w:rsidRPr="00384D08">
        <w:rPr>
          <w:rFonts w:ascii="Arial" w:hAnsi="Arial" w:cs="Arial"/>
          <w:color w:val="0D0D0D" w:themeColor="text1" w:themeTint="F2"/>
          <w:sz w:val="20"/>
          <w:szCs w:val="20"/>
        </w:rPr>
        <w:t>Bank:</w:t>
      </w:r>
      <w:r w:rsidR="0084748A"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Barclays Bank</w:t>
      </w:r>
      <w:r w:rsidR="0084748A"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, Sort Code: </w:t>
      </w:r>
      <w:r w:rsidR="0084748A"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209263</w:t>
      </w:r>
      <w:r w:rsidR="0084748A"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, Account Number: </w:t>
      </w:r>
      <w:r w:rsidR="0084748A"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73088154</w:t>
      </w:r>
      <w:r w:rsidR="00BF374E"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.</w:t>
      </w:r>
      <w:r w:rsidR="0084748A"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384D08" w:rsidRDefault="000E1D5B" w:rsidP="000E1D5B">
      <w:pPr>
        <w:pStyle w:val="NoSpacing"/>
        <w:ind w:left="720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Reference: Please </w:t>
      </w:r>
      <w:r w:rsidRPr="00384D0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clearly</w:t>
      </w: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384D08" w:rsidRDefault="000E1D5B" w:rsidP="000E1D5B">
      <w:pPr>
        <w:pStyle w:val="NoSpacing"/>
        <w:numPr>
          <w:ilvl w:val="0"/>
          <w:numId w:val="27"/>
        </w:numPr>
        <w:rPr>
          <w:rFonts w:ascii="Arial" w:hAnsi="Arial" w:cs="Arial"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Cheque:</w:t>
      </w: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 Please make cheques payable to 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Please </w:t>
      </w:r>
      <w:r w:rsidRPr="00384D0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clearly</w:t>
      </w: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384D08" w:rsidRDefault="000E1D5B" w:rsidP="000E1D5B">
      <w:pPr>
        <w:pStyle w:val="ListParagraph"/>
        <w:numPr>
          <w:ilvl w:val="0"/>
          <w:numId w:val="27"/>
        </w:numPr>
        <w:spacing w:after="0"/>
        <w:rPr>
          <w:color w:val="0D0D0D" w:themeColor="text1" w:themeTint="F2"/>
          <w:sz w:val="20"/>
          <w:szCs w:val="20"/>
        </w:rPr>
      </w:pPr>
      <w:r w:rsidRPr="00384D08">
        <w:rPr>
          <w:b/>
          <w:color w:val="0D0D0D" w:themeColor="text1" w:themeTint="F2"/>
          <w:sz w:val="20"/>
          <w:szCs w:val="20"/>
        </w:rPr>
        <w:t>Just Giving:</w:t>
      </w:r>
      <w:r w:rsidRPr="00384D08">
        <w:rPr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384D08">
          <w:rPr>
            <w:color w:val="0D0D0D" w:themeColor="text1" w:themeTint="F2"/>
            <w:sz w:val="20"/>
            <w:szCs w:val="20"/>
          </w:rPr>
          <w:t>www.justgiving.com/levelplayingfield</w:t>
        </w:r>
      </w:hyperlink>
      <w:r w:rsidRPr="00384D08">
        <w:rPr>
          <w:color w:val="0D0D0D" w:themeColor="text1" w:themeTint="F2"/>
          <w:sz w:val="20"/>
          <w:szCs w:val="20"/>
        </w:rPr>
        <w:t xml:space="preserve"> (please </w:t>
      </w:r>
      <w:r w:rsidRPr="00384D08">
        <w:rPr>
          <w:color w:val="0D0D0D" w:themeColor="text1" w:themeTint="F2"/>
          <w:sz w:val="20"/>
          <w:szCs w:val="20"/>
          <w:u w:val="single"/>
        </w:rPr>
        <w:t>clearly</w:t>
      </w:r>
      <w:r w:rsidRPr="00384D08">
        <w:rPr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384D08" w:rsidRDefault="000E1D5B" w:rsidP="000E1D5B">
      <w:pPr>
        <w:pStyle w:val="NoSpacing"/>
        <w:rPr>
          <w:rFonts w:ascii="Arial" w:hAnsi="Arial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384D08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384D08" w:rsidRDefault="008971BD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463FF3A6" w14:textId="77777777" w:rsidR="000E1D5B" w:rsidRDefault="000E1D5B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  <w:p w14:paraId="3035381B" w14:textId="4DC629D7" w:rsidR="00384D08" w:rsidRPr="00384D08" w:rsidRDefault="00384D08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384D08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384D08" w:rsidRDefault="000E1D5B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384D08" w:rsidRDefault="000E1D5B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384D08" w:rsidRDefault="000E1D5B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384D08" w:rsidRDefault="008971BD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384D0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384D08" w:rsidRDefault="000E1D5B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337B7173" w:rsidR="000E1D5B" w:rsidRPr="00384D08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  <w:u w:val="single"/>
        </w:rPr>
      </w:pPr>
      <w:r w:rsidRPr="00384D08">
        <w:rPr>
          <w:rFonts w:ascii="Arial" w:hAnsi="Arial" w:cs="Arial"/>
          <w:i/>
          <w:color w:val="0D0D0D" w:themeColor="text1" w:themeTint="F2"/>
          <w:sz w:val="16"/>
          <w:szCs w:val="16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384D08">
          <w:rPr>
            <w:rFonts w:ascii="Arial" w:hAnsi="Arial" w:cs="Arial"/>
            <w:color w:val="0D0D0D" w:themeColor="text1" w:themeTint="F2"/>
            <w:sz w:val="16"/>
            <w:szCs w:val="16"/>
            <w:u w:val="single"/>
          </w:rPr>
          <w:t>click here</w:t>
        </w:r>
      </w:hyperlink>
      <w:r w:rsidR="003B20FD" w:rsidRPr="00384D08">
        <w:rPr>
          <w:rFonts w:ascii="Arial" w:hAnsi="Arial" w:cs="Arial"/>
          <w:color w:val="0D0D0D" w:themeColor="text1" w:themeTint="F2"/>
          <w:sz w:val="16"/>
          <w:szCs w:val="16"/>
          <w:u w:val="single"/>
        </w:rPr>
        <w:t>.</w:t>
      </w:r>
    </w:p>
    <w:p w14:paraId="21BC24F1" w14:textId="77777777" w:rsidR="00D85FAB" w:rsidRPr="00384D08" w:rsidRDefault="00D85FAB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  <w:u w:val="single"/>
        </w:rPr>
      </w:pPr>
    </w:p>
    <w:p w14:paraId="2AD96C8F" w14:textId="293F6CA4" w:rsidR="000E1D5B" w:rsidRPr="00384D08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</w:rPr>
      </w:pPr>
      <w:r w:rsidRPr="00384D08">
        <w:rPr>
          <w:rFonts w:ascii="Arial" w:hAnsi="Arial" w:cs="Arial"/>
          <w:b/>
          <w:color w:val="0D0D0D" w:themeColor="text1" w:themeTint="F2"/>
          <w:sz w:val="16"/>
          <w:szCs w:val="16"/>
        </w:rPr>
        <w:t>Please note</w:t>
      </w:r>
      <w:r w:rsidRPr="00384D08">
        <w:rPr>
          <w:rFonts w:ascii="Arial" w:hAnsi="Arial" w:cs="Arial"/>
          <w:color w:val="0D0D0D" w:themeColor="text1" w:themeTint="F2"/>
          <w:sz w:val="16"/>
          <w:szCs w:val="16"/>
        </w:rPr>
        <w:t>: All applications from new members will be held until the next LPF Trustee Meeting for approval. In the event of an application not being successful all monies will be refunded</w:t>
      </w:r>
    </w:p>
    <w:p w14:paraId="4B4622BC" w14:textId="77777777" w:rsidR="00256B01" w:rsidRPr="00384D08" w:rsidRDefault="00256B01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</w:rPr>
      </w:pPr>
    </w:p>
    <w:p w14:paraId="313EBC8B" w14:textId="42602017" w:rsidR="000E1D5B" w:rsidRPr="00384D08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>Declaration</w:t>
      </w:r>
    </w:p>
    <w:p w14:paraId="24AE3B0C" w14:textId="12B9E323" w:rsidR="000E1D5B" w:rsidRPr="00384D08" w:rsidRDefault="000E1D5B" w:rsidP="00256B01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56B01" w:rsidRPr="00384D08">
          <w:rPr>
            <w:rStyle w:val="Hyperlink"/>
            <w:rFonts w:ascii="Arial" w:hAnsi="Arial" w:cs="Arial"/>
            <w:color w:val="000000" w:themeColor="text1"/>
            <w:sz w:val="20"/>
            <w:szCs w:val="20"/>
          </w:rPr>
          <w:t>www.levelplayingfield.org.uk/about/</w:t>
        </w:r>
      </w:hyperlink>
    </w:p>
    <w:p w14:paraId="004B7E2D" w14:textId="77777777" w:rsidR="00256B01" w:rsidRPr="00384D08" w:rsidRDefault="00256B01" w:rsidP="00256B01">
      <w:pPr>
        <w:pStyle w:val="NoSpacing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037DAAE4" w14:textId="77777777" w:rsidR="00256B01" w:rsidRPr="00384D08" w:rsidRDefault="000E1D5B" w:rsidP="00256B01">
      <w:pPr>
        <w:spacing w:after="0"/>
        <w:jc w:val="both"/>
        <w:rPr>
          <w:b/>
          <w:bCs/>
          <w:color w:val="0D0D0D" w:themeColor="text1" w:themeTint="F2"/>
          <w:sz w:val="20"/>
          <w:szCs w:val="20"/>
        </w:rPr>
      </w:pPr>
      <w:r w:rsidRPr="00384D08">
        <w:rPr>
          <w:b/>
          <w:color w:val="0D0D0D" w:themeColor="text1" w:themeTint="F2"/>
          <w:sz w:val="20"/>
          <w:szCs w:val="20"/>
        </w:rPr>
        <w:t xml:space="preserve">Signed: </w:t>
      </w:r>
      <w:r w:rsidRPr="00384D08">
        <w:rPr>
          <w:b/>
          <w:color w:val="0D0D0D" w:themeColor="text1" w:themeTint="F2"/>
          <w:sz w:val="20"/>
          <w:szCs w:val="20"/>
        </w:rPr>
        <w:softHyphen/>
      </w:r>
      <w:r w:rsidRPr="00384D08">
        <w:rPr>
          <w:b/>
          <w:bCs/>
          <w:color w:val="0D0D0D" w:themeColor="text1" w:themeTint="F2"/>
          <w:sz w:val="20"/>
          <w:szCs w:val="20"/>
        </w:rPr>
        <w:tab/>
      </w:r>
      <w:r w:rsidRPr="00384D08">
        <w:rPr>
          <w:b/>
          <w:bCs/>
          <w:color w:val="0D0D0D" w:themeColor="text1" w:themeTint="F2"/>
          <w:sz w:val="20"/>
          <w:szCs w:val="20"/>
        </w:rPr>
        <w:tab/>
      </w:r>
      <w:r w:rsidRPr="00384D08">
        <w:rPr>
          <w:b/>
          <w:bCs/>
          <w:color w:val="0D0D0D" w:themeColor="text1" w:themeTint="F2"/>
          <w:sz w:val="20"/>
          <w:szCs w:val="20"/>
        </w:rPr>
        <w:tab/>
      </w:r>
      <w:r w:rsidRPr="00384D08">
        <w:rPr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384D08">
        <w:rPr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384D08">
        <w:rPr>
          <w:b/>
          <w:color w:val="0D0D0D" w:themeColor="text1" w:themeTint="F2"/>
          <w:sz w:val="20"/>
          <w:szCs w:val="20"/>
        </w:rPr>
        <w:t>Dated</w:t>
      </w:r>
      <w:proofErr w:type="gramEnd"/>
      <w:r w:rsidRPr="00384D08">
        <w:rPr>
          <w:b/>
          <w:color w:val="0D0D0D" w:themeColor="text1" w:themeTint="F2"/>
          <w:sz w:val="20"/>
          <w:szCs w:val="20"/>
        </w:rPr>
        <w:t>:</w:t>
      </w:r>
      <w:r w:rsidRPr="00384D08">
        <w:rPr>
          <w:b/>
          <w:bCs/>
          <w:color w:val="0D0D0D" w:themeColor="text1" w:themeTint="F2"/>
          <w:sz w:val="20"/>
          <w:szCs w:val="20"/>
        </w:rPr>
        <w:tab/>
      </w:r>
    </w:p>
    <w:p w14:paraId="539CB95D" w14:textId="6F4D4C86" w:rsidR="000E1D5B" w:rsidRPr="00384D08" w:rsidRDefault="000E1D5B" w:rsidP="00256B01">
      <w:pPr>
        <w:spacing w:after="0"/>
        <w:jc w:val="both"/>
        <w:rPr>
          <w:b/>
          <w:color w:val="0D0D0D" w:themeColor="text1" w:themeTint="F2"/>
          <w:sz w:val="20"/>
          <w:szCs w:val="20"/>
          <w:u w:val="single"/>
        </w:rPr>
      </w:pP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  <w:r w:rsidRPr="00384D08">
        <w:rPr>
          <w:b/>
          <w:color w:val="0D0D0D" w:themeColor="text1" w:themeTint="F2"/>
          <w:sz w:val="20"/>
          <w:szCs w:val="20"/>
          <w:u w:val="single"/>
        </w:rPr>
        <w:tab/>
      </w:r>
    </w:p>
    <w:p w14:paraId="26886260" w14:textId="77777777" w:rsidR="00431E83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20"/>
          <w:szCs w:val="20"/>
        </w:rPr>
      </w:pPr>
      <w:r w:rsidRPr="00384D08">
        <w:rPr>
          <w:rFonts w:ascii="Arial" w:hAnsi="Arial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384D08">
        <w:rPr>
          <w:rFonts w:ascii="Arial" w:hAnsi="Arial" w:cs="Arial"/>
          <w:color w:val="0D0D0D" w:themeColor="text1" w:themeTint="F2"/>
          <w:sz w:val="20"/>
          <w:szCs w:val="20"/>
        </w:rPr>
        <w:t xml:space="preserve">Please note: </w:t>
      </w:r>
    </w:p>
    <w:p w14:paraId="74A17515" w14:textId="6519B6D8" w:rsidR="006D45F3" w:rsidRPr="00384D08" w:rsidRDefault="000E1D5B" w:rsidP="000E1D5B">
      <w:pPr>
        <w:pStyle w:val="NoSpacing"/>
        <w:rPr>
          <w:rFonts w:ascii="Arial" w:hAnsi="Arial" w:cs="Arial"/>
          <w:color w:val="4A4C47"/>
          <w:sz w:val="20"/>
          <w:szCs w:val="20"/>
        </w:rPr>
      </w:pPr>
      <w:bookmarkStart w:id="0" w:name="_GoBack"/>
      <w:bookmarkEnd w:id="0"/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431E83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ugust 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to 31st </w:t>
      </w:r>
      <w:r w:rsidR="00431E83">
        <w:rPr>
          <w:rFonts w:ascii="Arial" w:hAnsi="Arial" w:cs="Arial"/>
          <w:b/>
          <w:color w:val="0D0D0D" w:themeColor="text1" w:themeTint="F2"/>
          <w:sz w:val="20"/>
          <w:szCs w:val="20"/>
        </w:rPr>
        <w:t>July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384D0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34D0E" w14:textId="77777777" w:rsidR="004E0A73" w:rsidRDefault="004E0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BBF19" w14:textId="77777777" w:rsidR="004E0A73" w:rsidRDefault="004E0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94FEC" w14:textId="77777777" w:rsidR="004E0A73" w:rsidRDefault="004E0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51C49" w14:textId="77777777" w:rsidR="004E0A73" w:rsidRDefault="004E0A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6723"/>
    <w:rsid w:val="00117CAE"/>
    <w:rsid w:val="001669DB"/>
    <w:rsid w:val="002343A6"/>
    <w:rsid w:val="00256B01"/>
    <w:rsid w:val="00264B2F"/>
    <w:rsid w:val="002761DA"/>
    <w:rsid w:val="0035764C"/>
    <w:rsid w:val="00384D08"/>
    <w:rsid w:val="003B20FD"/>
    <w:rsid w:val="00431E83"/>
    <w:rsid w:val="00432CB8"/>
    <w:rsid w:val="00486223"/>
    <w:rsid w:val="004E0A73"/>
    <w:rsid w:val="00543E97"/>
    <w:rsid w:val="005C1D13"/>
    <w:rsid w:val="005E3729"/>
    <w:rsid w:val="006D45F3"/>
    <w:rsid w:val="006F16DA"/>
    <w:rsid w:val="00710838"/>
    <w:rsid w:val="007A048F"/>
    <w:rsid w:val="007B298B"/>
    <w:rsid w:val="00835351"/>
    <w:rsid w:val="0084748A"/>
    <w:rsid w:val="008670F6"/>
    <w:rsid w:val="008738A1"/>
    <w:rsid w:val="008971BD"/>
    <w:rsid w:val="008B6E1D"/>
    <w:rsid w:val="00AB1C68"/>
    <w:rsid w:val="00AC2F79"/>
    <w:rsid w:val="00AE2CB9"/>
    <w:rsid w:val="00AF292B"/>
    <w:rsid w:val="00BC3660"/>
    <w:rsid w:val="00BF374E"/>
    <w:rsid w:val="00C330CC"/>
    <w:rsid w:val="00C3461A"/>
    <w:rsid w:val="00D85FAB"/>
    <w:rsid w:val="00D9766A"/>
    <w:rsid w:val="00DB050C"/>
    <w:rsid w:val="00DD11DC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Owain Davies</cp:lastModifiedBy>
  <cp:revision>3</cp:revision>
  <cp:lastPrinted>2018-11-13T14:22:00Z</cp:lastPrinted>
  <dcterms:created xsi:type="dcterms:W3CDTF">2019-06-25T15:20:00Z</dcterms:created>
  <dcterms:modified xsi:type="dcterms:W3CDTF">2019-06-25T15:21:00Z</dcterms:modified>
</cp:coreProperties>
</file>